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я согласно указания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используем учётную запись администратора и создаём нового пользователя guest с помощью команды: useradd guest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97095" cy="576302"/>
            <wp:effectExtent b="0" l="0" r="0" t="0"/>
            <wp:docPr descr="Создание учётной запис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учётной записи</w:t>
      </w:r>
    </w:p>
    <w:p>
      <w:pPr>
        <w:numPr>
          <w:ilvl w:val="0"/>
          <w:numId w:val="1001"/>
        </w:numPr>
      </w:pPr>
      <w:r>
        <w:t xml:space="preserve">Задаём пароль для пользователя guest (используя учётную запись администратора): passwd guest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52193"/>
            <wp:effectExtent b="0" l="0" r="0" t="0"/>
            <wp:docPr descr="Задание пароля новой учетной записи gues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пароля новой учетной записи guest</w:t>
      </w:r>
    </w:p>
    <w:p>
      <w:pPr>
        <w:numPr>
          <w:ilvl w:val="0"/>
          <w:numId w:val="1001"/>
        </w:numPr>
      </w:pPr>
      <w:r>
        <w:t xml:space="preserve">Войдём в систему от имени пользователя guest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85525"/>
            <wp:effectExtent b="0" l="0" r="0" t="0"/>
            <wp:docPr descr="Выбор пользовател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бор пользователя</w:t>
      </w:r>
    </w:p>
    <w:p>
      <w:pPr>
        <w:numPr>
          <w:ilvl w:val="0"/>
          <w:numId w:val="1001"/>
        </w:numPr>
      </w:pPr>
      <w:r>
        <w:t xml:space="preserve">Определим директорию, в которой сейчас находимся. Для пользователя guest она является домашней и совпадает с приглашением командной строк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59751" cy="437989"/>
            <wp:effectExtent b="0" l="0" r="0" t="0"/>
            <wp:docPr descr="Домашняя директория пользователя guest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75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машняя директория пользователя guest</w:t>
      </w:r>
    </w:p>
    <w:p>
      <w:pPr>
        <w:numPr>
          <w:ilvl w:val="0"/>
          <w:numId w:val="1001"/>
        </w:numPr>
      </w:pPr>
      <w:r>
        <w:t xml:space="preserve">Уточняем имя пользователя: whoami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782695" cy="668510"/>
            <wp:effectExtent b="0" l="0" r="0" t="0"/>
            <wp:docPr descr="Имя текущего пользователя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695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мя текущего пользователя</w:t>
      </w:r>
    </w:p>
    <w:p>
      <w:pPr>
        <w:numPr>
          <w:ilvl w:val="0"/>
          <w:numId w:val="1001"/>
        </w:numPr>
      </w:pPr>
      <w:r>
        <w:t xml:space="preserve">Уточним имя пользователя (uid = 1001(guest)) командой id, его группу (gid = 1001(guest)), а также группы, куда входит пользователь (1001(guest)), в чём убедимся с помощью команды groups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17445"/>
            <wp:effectExtent b="0" l="0" r="0" t="0"/>
            <wp:docPr descr="Имя пользователя и его групп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мя пользователя и его группа</w:t>
      </w:r>
    </w:p>
    <w:p>
      <w:pPr>
        <w:numPr>
          <w:ilvl w:val="0"/>
          <w:numId w:val="1001"/>
        </w:numPr>
      </w:pPr>
      <w:r>
        <w:t xml:space="preserve">Просмотрим файл /etc/passwd командой cat /etc/passwd. Увидим в нём свою учётную запись. Определили uid (1001) пользователя и gid пользователя (1001). Данные совпали с информацией полученной ранее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19717" cy="407253"/>
            <wp:effectExtent b="0" l="0" r="0" t="0"/>
            <wp:docPr descr="User id (uid) и group id (gid) пользователя gues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User id (uid) и group id (gid) пользователя guest</w:t>
      </w:r>
    </w:p>
    <w:p>
      <w:pPr>
        <w:numPr>
          <w:ilvl w:val="0"/>
          <w:numId w:val="1001"/>
        </w:numPr>
      </w:pPr>
      <w:r>
        <w:t xml:space="preserve">Определим существующие в системе директории командой ls -l /home/. Обнаружим, что полные права над директориями имеют только владельцы папок (вдминистратор), для guest доступа нет (все атрибуты забраны)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80786"/>
            <wp:effectExtent b="0" l="0" r="0" t="0"/>
            <wp:docPr descr="Существующие в /home директории и права доступа к ним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уществующие в /home директории и права доступа к ним</w:t>
      </w:r>
    </w:p>
    <w:p>
      <w:pPr>
        <w:numPr>
          <w:ilvl w:val="0"/>
          <w:numId w:val="1001"/>
        </w:numPr>
      </w:pPr>
      <w:r>
        <w:t xml:space="preserve">Проверим, какие расширенные атрибуты установлены на поддиректориях, находящихся в директории /home: lsattr /home. Так как было отказано в доступе, то увидеть расширенные атрибуты текущей директории и директории другого пользователя не получилось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99690"/>
            <wp:effectExtent b="0" l="0" r="0" t="0"/>
            <wp:docPr descr="Проверка атрибутов поддиректорий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атрибутов поддиректорий</w:t>
      </w:r>
    </w:p>
    <w:p>
      <w:pPr>
        <w:numPr>
          <w:ilvl w:val="0"/>
          <w:numId w:val="1001"/>
        </w:numPr>
      </w:pPr>
      <w:r>
        <w:t xml:space="preserve">Создадим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 Как можем заметить, права на чтение и выполнение есть у всех, а права на запись имеют создатель и группы создателя. Расширенные атрибуты просмотреть не удалось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73183" cy="2896880"/>
            <wp:effectExtent b="0" l="0" r="0" t="0"/>
            <wp:docPr descr="Права доступа поддиректорий и созданной директории dir1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ава доступа поддиректорий и созданной директории dir1</w:t>
      </w:r>
    </w:p>
    <w:p>
      <w:pPr>
        <w:numPr>
          <w:ilvl w:val="0"/>
          <w:numId w:val="1001"/>
        </w:numPr>
      </w:pPr>
      <w:r>
        <w:t xml:space="preserve">Снимем с директории dir1 все атрибуты командой chmod 000 dir1 и проверим результат командой ls -l. Как видим, все права были сняты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80867" cy="1698171"/>
            <wp:effectExtent b="0" l="0" r="0" t="0"/>
            <wp:docPr descr="Снятие прав с директории dir1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ятие прав с директории dir1</w:t>
      </w:r>
    </w:p>
    <w:p>
      <w:pPr>
        <w:numPr>
          <w:ilvl w:val="0"/>
          <w:numId w:val="1001"/>
        </w:numPr>
      </w:pPr>
      <w:r>
        <w:t xml:space="preserve">Попытаемся создать в директории dir1 файл file1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лучаем отказ, так как до этого забрали все права директори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9915" cy="268941"/>
            <wp:effectExtent b="0" l="0" r="0" t="0"/>
            <wp:docPr descr="Попытка создания файла в директории dir1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создания файла в директории dir1</w:t>
      </w:r>
    </w:p>
    <w:p>
      <w:pPr>
        <w:numPr>
          <w:ilvl w:val="0"/>
          <w:numId w:val="1001"/>
        </w:numPr>
      </w:pPr>
      <w:r>
        <w:t xml:space="preserve">Оценим, как сообщение об ошибке отразилось на создании файла командой ls -l /home/guest/dir1. Из-за отсутствия прав, просмотреть содержимое директории также невозможно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4862"/>
            <wp:effectExtent b="0" l="0" r="0" t="0"/>
            <wp:docPr descr="Проверка содержимого директории dir1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 содержимого директории dir1</w:t>
      </w:r>
    </w:p>
    <w:p>
      <w:pPr>
        <w:numPr>
          <w:ilvl w:val="0"/>
          <w:numId w:val="1001"/>
        </w:numPr>
      </w:pPr>
      <w:r>
        <w:t xml:space="preserve">Заполним таблицу «Установленные права и разрешённые действия», выполняя действия от имени владельца директории (и файлов), определив опытным путём, какие операции разрешены, а какие нет. Если операция разрешена, в таблицу занесен знак «+», если не разрешена, то знак «-»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199795"/>
            <wp:effectExtent b="0" l="0" r="0" t="0"/>
            <wp:docPr descr="Установленные права и разрешённые действия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</w:t>
      </w:r>
    </w:p>
    <w:p>
      <w:pPr>
        <w:numPr>
          <w:ilvl w:val="0"/>
          <w:numId w:val="1001"/>
        </w:numPr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. Заполнили таблицу «Минимальные права для совершения операций»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01467"/>
            <wp:effectExtent b="0" l="0" r="0" t="0"/>
            <wp:docPr descr="Минимально необходимые права для выполнения операций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инимально необходимые права для выполнения операций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lab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, Королькова А. В., Геворкян М. Н Лабораторная работа №2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8">
        <w:r>
          <w:rPr>
            <w:rStyle w:val="Hyperlink"/>
          </w:rPr>
          <w:t xml:space="preserve">https://esystem.rudn.ru/pluginfile.php/2090202/mod_resource/content/6/002-lab_discret_attr.pdf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8" Target="https://esystem.rudn.ru/pluginfile.php/2090202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090202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олаев Дмитрий Иванович</dc:creator>
  <dc:language>ru-RU</dc:language>
  <cp:keywords/>
  <dcterms:created xsi:type="dcterms:W3CDTF">2023-09-13T20:32:26Z</dcterms:created>
  <dcterms:modified xsi:type="dcterms:W3CDTF">2023-09-13T2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